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DD0D9" w14:textId="77777777" w:rsidR="00D97903" w:rsidRDefault="00D97903" w:rsidP="00D97903">
      <w:pPr>
        <w:contextualSpacing/>
      </w:pPr>
      <w:r>
        <w:t>Josh Bowden</w:t>
      </w:r>
    </w:p>
    <w:p w14:paraId="29F1EE4C" w14:textId="77777777" w:rsidR="00D97903" w:rsidRDefault="00D97903" w:rsidP="00D97903">
      <w:pPr>
        <w:contextualSpacing/>
      </w:pPr>
      <w:r>
        <w:t>Professor Sasaki</w:t>
      </w:r>
    </w:p>
    <w:p w14:paraId="414FAECE" w14:textId="77777777" w:rsidR="00D97903" w:rsidRDefault="00D97903" w:rsidP="00D97903">
      <w:pPr>
        <w:contextualSpacing/>
      </w:pPr>
      <w:r>
        <w:t>CS 330 – Discrete Structures</w:t>
      </w:r>
    </w:p>
    <w:p w14:paraId="28F1DC78" w14:textId="77777777" w:rsidR="00D97903" w:rsidRDefault="00DB6965" w:rsidP="00D97903">
      <w:pPr>
        <w:contextualSpacing/>
      </w:pPr>
      <w:r>
        <w:t>20</w:t>
      </w:r>
      <w:r w:rsidR="00D97903">
        <w:t xml:space="preserve"> March 2016</w:t>
      </w:r>
    </w:p>
    <w:p w14:paraId="61A3B3F2" w14:textId="11491F73" w:rsidR="00D97903" w:rsidRPr="00F23156" w:rsidRDefault="00AF559A" w:rsidP="00F23156">
      <w:pPr>
        <w:contextualSpacing/>
        <w:jc w:val="center"/>
      </w:pPr>
      <w:r>
        <w:t>Homework 7</w:t>
      </w:r>
    </w:p>
    <w:p w14:paraId="18FDB905" w14:textId="0503F556" w:rsidR="00E677D6" w:rsidRPr="00E677D6" w:rsidRDefault="00E677D6" w:rsidP="00E677D6">
      <w:pPr>
        <w:pStyle w:val="ListParagraph"/>
        <w:tabs>
          <w:tab w:val="left" w:pos="6210"/>
        </w:tabs>
        <w:ind w:left="0"/>
      </w:pPr>
      <w:r w:rsidRPr="00E677D6">
        <w:t>For any problem below where we want you to calculate down to a number or ratio, we’ll say so, otherwise it’s optional and you</w:t>
      </w:r>
      <w:r>
        <w:t xml:space="preserve"> </w:t>
      </w:r>
      <w:r w:rsidRPr="00E677D6">
        <w:t>can leave the r</w:t>
      </w:r>
      <w:bookmarkStart w:id="0" w:name="_GoBack"/>
      <w:bookmarkEnd w:id="0"/>
      <w:r w:rsidRPr="00E677D6">
        <w:t>esult as an expression, espe</w:t>
      </w:r>
      <w:r>
        <w:t xml:space="preserve">cially if it involves variables </w:t>
      </w:r>
      <w:r w:rsidRPr="00E677D6">
        <w:t>(e.g. 1 - C(n, n-1) / P(n, n-1) or 1 - 1/(n-1)!)</w:t>
      </w:r>
    </w:p>
    <w:p w14:paraId="0113DA58" w14:textId="670D23FC" w:rsidR="00BC2893" w:rsidRDefault="00E677D6" w:rsidP="00BC2893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3. What is the probability that a five-card poker hand contains the ace of hearts?</w:t>
      </w:r>
    </w:p>
    <w:p w14:paraId="010B9ACF" w14:textId="34F58652" w:rsidR="00D516D3" w:rsidRDefault="00981F1E" w:rsidP="00D516D3">
      <w:pPr>
        <w:pStyle w:val="ListParagraph"/>
        <w:tabs>
          <w:tab w:val="left" w:pos="6210"/>
        </w:tabs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51,4)</m:t>
              </m:r>
            </m:num>
            <m:den>
              <m:r>
                <w:rPr>
                  <w:rFonts w:ascii="Cambria Math" w:hAnsi="Cambria Math"/>
                </w:rPr>
                <m:t>C(52, 5)</m:t>
              </m:r>
            </m:den>
          </m:f>
        </m:oMath>
      </m:oMathPara>
    </w:p>
    <w:p w14:paraId="617C17B5" w14:textId="77777777" w:rsidR="00D516D3" w:rsidRPr="00E677D6" w:rsidRDefault="00D516D3" w:rsidP="00D516D3">
      <w:pPr>
        <w:tabs>
          <w:tab w:val="left" w:pos="6210"/>
        </w:tabs>
      </w:pPr>
    </w:p>
    <w:p w14:paraId="68050018" w14:textId="05618486" w:rsidR="00611030" w:rsidRDefault="00E677D6" w:rsidP="00611030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4. What is the probability that a five-card poker hand contains a flush, that is, five cards of the same suit?</w:t>
      </w:r>
    </w:p>
    <w:p w14:paraId="2A93BF05" w14:textId="7683BDB3" w:rsidR="00BC2893" w:rsidRDefault="00981F1E" w:rsidP="00BC2893">
      <w:pPr>
        <w:pStyle w:val="ListParagraph"/>
        <w:tabs>
          <w:tab w:val="left" w:pos="6210"/>
        </w:tabs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13,5)</m:t>
              </m:r>
            </m:num>
            <m:den>
              <m:r>
                <w:rPr>
                  <w:rFonts w:ascii="Cambria Math" w:hAnsi="Cambria Math"/>
                </w:rPr>
                <m:t>C(52, 5)</m:t>
              </m:r>
            </m:den>
          </m:f>
        </m:oMath>
      </m:oMathPara>
    </w:p>
    <w:p w14:paraId="3732953B" w14:textId="77777777" w:rsidR="00BC2893" w:rsidRPr="00E677D6" w:rsidRDefault="00BC2893" w:rsidP="00BC2893">
      <w:pPr>
        <w:pStyle w:val="ListParagraph"/>
        <w:tabs>
          <w:tab w:val="left" w:pos="6210"/>
        </w:tabs>
      </w:pPr>
    </w:p>
    <w:p w14:paraId="71599339" w14:textId="77777777" w:rsidR="00E677D6" w:rsidRDefault="00E677D6" w:rsidP="00E677D6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4. Find the probability of selecting none of the correct six integers in a lottery, where the order in which these</w:t>
      </w:r>
      <w:r>
        <w:t xml:space="preserve"> </w:t>
      </w:r>
      <w:r w:rsidRPr="00E677D6">
        <w:t>integers are selected does not matter, from the positive integers not exceeding</w:t>
      </w:r>
    </w:p>
    <w:p w14:paraId="44EB39F7" w14:textId="77777777" w:rsidR="00E677D6" w:rsidRDefault="00E677D6" w:rsidP="00E677D6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4</w:t>
      </w:r>
      <w:r>
        <w:t>0</w:t>
      </w:r>
    </w:p>
    <w:p w14:paraId="37116D65" w14:textId="5C23DB78" w:rsidR="00BC2893" w:rsidRPr="00BC2893" w:rsidRDefault="00981F1E" w:rsidP="00BC2893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40-6, 6)</m:t>
              </m:r>
            </m:num>
            <m:den>
              <m:r>
                <w:rPr>
                  <w:rFonts w:ascii="Cambria Math" w:hAnsi="Cambria Math"/>
                </w:rPr>
                <m:t>C(40,6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34, 6)</m:t>
              </m:r>
            </m:num>
            <m:den>
              <m:r>
                <w:rPr>
                  <w:rFonts w:ascii="Cambria Math" w:hAnsi="Cambria Math"/>
                </w:rPr>
                <m:t>C(40,6)</m:t>
              </m:r>
            </m:den>
          </m:f>
        </m:oMath>
      </m:oMathPara>
    </w:p>
    <w:p w14:paraId="0C3F9BA5" w14:textId="77777777" w:rsidR="00BC2893" w:rsidRPr="00BC2893" w:rsidRDefault="00BC2893" w:rsidP="00BC2893">
      <w:pPr>
        <w:pStyle w:val="ListParagraph"/>
        <w:tabs>
          <w:tab w:val="left" w:pos="6210"/>
        </w:tabs>
        <w:ind w:left="1440"/>
      </w:pPr>
    </w:p>
    <w:p w14:paraId="26FD451E" w14:textId="77777777" w:rsidR="00E677D6" w:rsidRDefault="00E677D6" w:rsidP="00E677D6">
      <w:pPr>
        <w:pStyle w:val="ListParagraph"/>
        <w:numPr>
          <w:ilvl w:val="1"/>
          <w:numId w:val="4"/>
        </w:numPr>
        <w:tabs>
          <w:tab w:val="left" w:pos="6210"/>
        </w:tabs>
      </w:pPr>
      <w:r>
        <w:t>48</w:t>
      </w:r>
    </w:p>
    <w:p w14:paraId="026C8F71" w14:textId="11C91226" w:rsidR="00BC2893" w:rsidRPr="00BC2893" w:rsidRDefault="00981F1E" w:rsidP="00BC2893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48-6, 6)</m:t>
              </m:r>
            </m:num>
            <m:den>
              <m:r>
                <w:rPr>
                  <w:rFonts w:ascii="Cambria Math" w:hAnsi="Cambria Math"/>
                </w:rPr>
                <m:t>C(48,6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42, 6)</m:t>
              </m:r>
            </m:num>
            <m:den>
              <m:r>
                <w:rPr>
                  <w:rFonts w:ascii="Cambria Math" w:hAnsi="Cambria Math"/>
                </w:rPr>
                <m:t>C(48,6)</m:t>
              </m:r>
            </m:den>
          </m:f>
        </m:oMath>
      </m:oMathPara>
    </w:p>
    <w:p w14:paraId="3E9F9C65" w14:textId="77777777" w:rsidR="00BC2893" w:rsidRPr="00BC2893" w:rsidRDefault="00BC2893" w:rsidP="00BC2893">
      <w:pPr>
        <w:pStyle w:val="ListParagraph"/>
        <w:tabs>
          <w:tab w:val="left" w:pos="6210"/>
        </w:tabs>
        <w:ind w:left="1440"/>
      </w:pPr>
    </w:p>
    <w:p w14:paraId="20B98ADE" w14:textId="7BE3BFED" w:rsidR="00E677D6" w:rsidRDefault="00BC2893" w:rsidP="00E677D6">
      <w:pPr>
        <w:pStyle w:val="ListParagraph"/>
        <w:numPr>
          <w:ilvl w:val="1"/>
          <w:numId w:val="4"/>
        </w:numPr>
        <w:tabs>
          <w:tab w:val="left" w:pos="6210"/>
        </w:tabs>
      </w:pPr>
      <w:r>
        <w:t>56</w:t>
      </w:r>
    </w:p>
    <w:p w14:paraId="457D55F5" w14:textId="6B895B5C" w:rsidR="00BC2893" w:rsidRPr="00BC2893" w:rsidRDefault="00981F1E" w:rsidP="00BC2893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56-6, 6)</m:t>
              </m:r>
            </m:num>
            <m:den>
              <m:r>
                <w:rPr>
                  <w:rFonts w:ascii="Cambria Math" w:hAnsi="Cambria Math"/>
                </w:rPr>
                <m:t>C(56,6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50, 6)</m:t>
              </m:r>
            </m:num>
            <m:den>
              <m:r>
                <w:rPr>
                  <w:rFonts w:ascii="Cambria Math" w:hAnsi="Cambria Math"/>
                </w:rPr>
                <m:t>C(56,6)</m:t>
              </m:r>
            </m:den>
          </m:f>
        </m:oMath>
      </m:oMathPara>
    </w:p>
    <w:p w14:paraId="5FE1FE40" w14:textId="77777777" w:rsidR="00BC2893" w:rsidRDefault="00BC2893" w:rsidP="00BC2893">
      <w:pPr>
        <w:pStyle w:val="ListParagraph"/>
        <w:tabs>
          <w:tab w:val="left" w:pos="6210"/>
        </w:tabs>
        <w:ind w:left="1440"/>
      </w:pPr>
    </w:p>
    <w:p w14:paraId="1A298FEA" w14:textId="09112ECF" w:rsidR="00E677D6" w:rsidRDefault="00E677D6" w:rsidP="00E677D6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64</w:t>
      </w:r>
    </w:p>
    <w:p w14:paraId="70BBB651" w14:textId="4201E3D8" w:rsidR="00BC2893" w:rsidRPr="00BC2893" w:rsidRDefault="00981F1E" w:rsidP="00BC2893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64-6, 6)</m:t>
              </m:r>
            </m:num>
            <m:den>
              <m:r>
                <w:rPr>
                  <w:rFonts w:ascii="Cambria Math" w:hAnsi="Cambria Math"/>
                </w:rPr>
                <m:t>C(64, 6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(58, 6)</m:t>
              </m:r>
            </m:num>
            <m:den>
              <m:r>
                <w:rPr>
                  <w:rFonts w:ascii="Cambria Math" w:hAnsi="Cambria Math"/>
                </w:rPr>
                <m:t>C(64,6)</m:t>
              </m:r>
            </m:den>
          </m:f>
        </m:oMath>
      </m:oMathPara>
    </w:p>
    <w:p w14:paraId="733D6B9A" w14:textId="77777777" w:rsidR="00E677D6" w:rsidRPr="00E677D6" w:rsidRDefault="00E677D6" w:rsidP="00BC2893">
      <w:pPr>
        <w:tabs>
          <w:tab w:val="left" w:pos="6210"/>
        </w:tabs>
      </w:pPr>
    </w:p>
    <w:p w14:paraId="286113C5" w14:textId="77777777" w:rsidR="00961807" w:rsidRDefault="00961807">
      <w:r>
        <w:br w:type="page"/>
      </w:r>
    </w:p>
    <w:p w14:paraId="02EE782E" w14:textId="4C9C6F27" w:rsidR="00E677D6" w:rsidRDefault="00E677D6" w:rsidP="00961807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lastRenderedPageBreak/>
        <w:t xml:space="preserve">Points = 4. What is the probability that </w:t>
      </w:r>
      <w:r w:rsidRPr="00961807">
        <w:rPr>
          <w:i/>
          <w:iCs/>
        </w:rPr>
        <w:t>W</w:t>
      </w:r>
      <w:r w:rsidRPr="00E677D6">
        <w:t xml:space="preserve">, </w:t>
      </w:r>
      <w:r w:rsidRPr="00961807">
        <w:rPr>
          <w:i/>
          <w:iCs/>
        </w:rPr>
        <w:t>X</w:t>
      </w:r>
      <w:r w:rsidRPr="00E677D6">
        <w:t xml:space="preserve">, </w:t>
      </w:r>
      <w:r w:rsidRPr="00961807">
        <w:rPr>
          <w:i/>
          <w:iCs/>
        </w:rPr>
        <w:t>Y</w:t>
      </w:r>
      <w:r w:rsidRPr="00E677D6">
        <w:t xml:space="preserve">, and </w:t>
      </w:r>
      <w:r w:rsidRPr="00961807">
        <w:rPr>
          <w:i/>
          <w:iCs/>
        </w:rPr>
        <w:t xml:space="preserve">Z </w:t>
      </w:r>
      <w:r w:rsidRPr="00E677D6">
        <w:t>win the first, second, third and fo</w:t>
      </w:r>
      <w:r>
        <w:t xml:space="preserve">urth prizes, respectively, in a </w:t>
      </w:r>
      <w:r w:rsidRPr="00E677D6">
        <w:t>drawing i</w:t>
      </w:r>
      <w:r>
        <w:t>f 50 people enter a contest and</w:t>
      </w:r>
    </w:p>
    <w:p w14:paraId="2F173522" w14:textId="77777777" w:rsidR="00E677D6" w:rsidRDefault="00E677D6" w:rsidP="00E677D6">
      <w:pPr>
        <w:pStyle w:val="ListParagraph"/>
        <w:numPr>
          <w:ilvl w:val="0"/>
          <w:numId w:val="5"/>
        </w:numPr>
        <w:tabs>
          <w:tab w:val="left" w:pos="6210"/>
        </w:tabs>
      </w:pPr>
      <w:r w:rsidRPr="00E677D6">
        <w:t>No one can win more than one prize.</w:t>
      </w:r>
    </w:p>
    <w:p w14:paraId="5D8EBC32" w14:textId="11351823" w:rsidR="008A2A47" w:rsidRDefault="00981F1E" w:rsidP="008A2A47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6!</m:t>
              </m:r>
            </m:num>
            <m:den>
              <m:r>
                <w:rPr>
                  <w:rFonts w:ascii="Cambria Math" w:hAnsi="Cambria Math"/>
                </w:rPr>
                <m:t>50!</m:t>
              </m:r>
            </m:den>
          </m:f>
        </m:oMath>
      </m:oMathPara>
    </w:p>
    <w:p w14:paraId="312C3C74" w14:textId="285E1406" w:rsidR="00E677D6" w:rsidRDefault="00E677D6" w:rsidP="00E677D6">
      <w:pPr>
        <w:pStyle w:val="ListParagraph"/>
        <w:numPr>
          <w:ilvl w:val="0"/>
          <w:numId w:val="5"/>
        </w:numPr>
        <w:tabs>
          <w:tab w:val="left" w:pos="6210"/>
        </w:tabs>
      </w:pPr>
      <w:r w:rsidRPr="00E677D6">
        <w:t>Winning more than one prize is allowed.</w:t>
      </w:r>
    </w:p>
    <w:p w14:paraId="2F4035EC" w14:textId="5C86CD79" w:rsidR="00961807" w:rsidRDefault="00981F1E" w:rsidP="00961807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*4</m:t>
                  </m:r>
                </m:e>
              </m:d>
              <m:r>
                <w:rPr>
                  <w:rFonts w:ascii="Cambria Math" w:hAnsi="Cambria Math"/>
                </w:rPr>
                <m:t>!(4*(50-6))!</m:t>
              </m:r>
            </m:num>
            <m:den>
              <m:r>
                <w:rPr>
                  <w:rFonts w:ascii="Cambria Math" w:hAnsi="Cambria Math"/>
                </w:rPr>
                <m:t>(4*50)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6!184!</m:t>
              </m:r>
            </m:num>
            <m:den>
              <m:r>
                <w:rPr>
                  <w:rFonts w:ascii="Cambria Math" w:hAnsi="Cambria Math"/>
                </w:rPr>
                <m:t>50!</m:t>
              </m:r>
            </m:den>
          </m:f>
        </m:oMath>
      </m:oMathPara>
    </w:p>
    <w:p w14:paraId="3CEBB714" w14:textId="77777777" w:rsidR="008A2A47" w:rsidRDefault="008A2A47" w:rsidP="008A2A47">
      <w:pPr>
        <w:pStyle w:val="ListParagraph"/>
        <w:tabs>
          <w:tab w:val="left" w:pos="6210"/>
        </w:tabs>
        <w:ind w:left="1440"/>
      </w:pPr>
    </w:p>
    <w:p w14:paraId="3C32F1C6" w14:textId="77777777" w:rsidR="00E677D6" w:rsidRPr="00E677D6" w:rsidRDefault="00E677D6" w:rsidP="00E677D6">
      <w:pPr>
        <w:pStyle w:val="ListParagraph"/>
        <w:tabs>
          <w:tab w:val="left" w:pos="6210"/>
        </w:tabs>
      </w:pPr>
    </w:p>
    <w:p w14:paraId="0A53E1C2" w14:textId="77777777" w:rsidR="00E30B81" w:rsidRDefault="00E677D6" w:rsidP="00E30B81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 xml:space="preserve">Points = 6. What is the probability of these events when we randomly select a permutation of {1, 2, . . . , n} where </w:t>
      </w:r>
      <w:r w:rsidRPr="00E677D6">
        <w:rPr>
          <w:i/>
          <w:iCs/>
        </w:rPr>
        <w:t xml:space="preserve">n </w:t>
      </w:r>
      <w:r w:rsidRPr="00E677D6">
        <w:t>≥ 4?</w:t>
      </w:r>
    </w:p>
    <w:p w14:paraId="3875CD89" w14:textId="77777777" w:rsidR="00E30B81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1 precedes (is anywhere before) 2.</w:t>
      </w:r>
    </w:p>
    <w:p w14:paraId="3F9F2E47" w14:textId="5FC15004" w:rsidR="008A2C22" w:rsidRDefault="00981F1E" w:rsidP="008A2C22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65AE1D24" w14:textId="77777777" w:rsidR="00E30B81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2 precedes 1.</w:t>
      </w:r>
    </w:p>
    <w:p w14:paraId="5A75D33D" w14:textId="26B987EA" w:rsidR="00611030" w:rsidRDefault="00981F1E" w:rsidP="00C66ADC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2B1CDB7D" w14:textId="77777777" w:rsidR="00C66ADC" w:rsidRDefault="00C66ADC" w:rsidP="00611030">
      <w:pPr>
        <w:pStyle w:val="ListParagraph"/>
        <w:tabs>
          <w:tab w:val="left" w:pos="6210"/>
        </w:tabs>
        <w:ind w:left="1440"/>
      </w:pPr>
    </w:p>
    <w:p w14:paraId="79D45F31" w14:textId="4E840325" w:rsidR="00CC6F60" w:rsidRDefault="00E677D6" w:rsidP="00CC6F60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1 immediately precedes 2.</w:t>
      </w:r>
    </w:p>
    <w:p w14:paraId="39C8D6EE" w14:textId="5AA323BF" w:rsidR="00CC6F60" w:rsidRPr="00CC6F60" w:rsidRDefault="00981F1E" w:rsidP="00CC6F60">
      <w:pPr>
        <w:pStyle w:val="ListParagraph"/>
        <w:tabs>
          <w:tab w:val="left" w:pos="6210"/>
        </w:tabs>
        <w:ind w:left="144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r>
                <w:rPr>
                  <w:rFonts w:ascii="Cambria Math" w:hAnsi="Cambria Math"/>
                </w:rPr>
                <m:t>n!</m:t>
              </m:r>
            </m:den>
          </m:f>
        </m:oMath>
      </m:oMathPara>
    </w:p>
    <w:p w14:paraId="2D417018" w14:textId="77777777" w:rsidR="00E30B81" w:rsidRPr="00E677D6" w:rsidRDefault="00E30B81" w:rsidP="00E30B81">
      <w:pPr>
        <w:pStyle w:val="ListParagraph"/>
        <w:tabs>
          <w:tab w:val="left" w:pos="6210"/>
        </w:tabs>
        <w:ind w:left="1440"/>
      </w:pPr>
    </w:p>
    <w:p w14:paraId="6EBAF800" w14:textId="77777777" w:rsidR="00E30B81" w:rsidRDefault="00E677D6" w:rsidP="00E30B81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6. What is the probability of these events when we randomly select a permutation of the 26 lowercase letters of</w:t>
      </w:r>
      <w:r w:rsidR="00E30B81">
        <w:t xml:space="preserve"> </w:t>
      </w:r>
      <w:r w:rsidRPr="00E677D6">
        <w:t>the English alphabet?</w:t>
      </w:r>
    </w:p>
    <w:p w14:paraId="03EB7858" w14:textId="77777777" w:rsidR="00E30B81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The first 13 letters of the permutation are in alphabetical order.</w:t>
      </w:r>
    </w:p>
    <w:p w14:paraId="2B241F96" w14:textId="39E01DB6" w:rsidR="006626D0" w:rsidRDefault="00981F1E" w:rsidP="006626D0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3!</m:t>
              </m:r>
            </m:num>
            <m:den>
              <m:r>
                <w:rPr>
                  <w:rFonts w:ascii="Cambria Math" w:hAnsi="Cambria Math"/>
                </w:rPr>
                <m:t>26!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360</m:t>
              </m:r>
            </m:den>
          </m:f>
        </m:oMath>
      </m:oMathPara>
    </w:p>
    <w:p w14:paraId="339EA611" w14:textId="77777777" w:rsidR="00E30B81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a is the first letter of the permutation and z is the last letter.</w:t>
      </w:r>
    </w:p>
    <w:p w14:paraId="65E0A9EE" w14:textId="42CD6614" w:rsidR="001747DC" w:rsidRDefault="00981F1E" w:rsidP="001747DC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6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r>
                <w:rPr>
                  <w:rFonts w:ascii="Cambria Math" w:hAnsi="Cambria Math"/>
                </w:rPr>
                <m:t>26!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4!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26!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650</m:t>
              </m:r>
            </m:den>
          </m:f>
        </m:oMath>
      </m:oMathPara>
    </w:p>
    <w:p w14:paraId="0A93EC8E" w14:textId="6855A361" w:rsidR="00E677D6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a and z are next to each other in the permutation.</w:t>
      </w:r>
    </w:p>
    <w:p w14:paraId="5CD1DEDC" w14:textId="57A50FC1" w:rsidR="001747DC" w:rsidRDefault="00981F1E" w:rsidP="001747DC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6-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6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r>
                <w:rPr>
                  <w:rFonts w:ascii="Cambria Math" w:hAnsi="Cambria Math"/>
                </w:rPr>
                <m:t>26!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(25)(24!)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26!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3</m:t>
              </m:r>
            </m:den>
          </m:f>
        </m:oMath>
      </m:oMathPara>
    </w:p>
    <w:p w14:paraId="7BB392D9" w14:textId="77777777" w:rsidR="00E30B81" w:rsidRPr="00E677D6" w:rsidRDefault="00E30B81" w:rsidP="00E30B81">
      <w:pPr>
        <w:pStyle w:val="ListParagraph"/>
        <w:tabs>
          <w:tab w:val="left" w:pos="6210"/>
        </w:tabs>
        <w:ind w:left="1440"/>
      </w:pPr>
    </w:p>
    <w:p w14:paraId="64F4A2C0" w14:textId="77777777" w:rsidR="00E30B81" w:rsidRDefault="00E677D6" w:rsidP="00E30B81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6. A</w:t>
      </w:r>
      <w:r w:rsidR="00E30B81">
        <w:t>s</w:t>
      </w:r>
      <w:r w:rsidRPr="00E677D6">
        <w:t>sume that all days of the week are equally likely as birthdays.</w:t>
      </w:r>
    </w:p>
    <w:p w14:paraId="0C436453" w14:textId="77777777" w:rsidR="00E30B81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>What is the probability that two people chosen at random were born on the same day of the week?</w:t>
      </w:r>
    </w:p>
    <w:p w14:paraId="3A85905F" w14:textId="73E41FBC" w:rsidR="00961807" w:rsidRDefault="00981F1E" w:rsidP="00961807">
      <w:pPr>
        <w:pStyle w:val="ListParagraph"/>
        <w:tabs>
          <w:tab w:val="left" w:pos="6210"/>
        </w:tabs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7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7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4</m:t>
              </m:r>
            </m:den>
          </m:f>
        </m:oMath>
      </m:oMathPara>
    </w:p>
    <w:p w14:paraId="31005831" w14:textId="77777777" w:rsidR="00961807" w:rsidRDefault="00961807" w:rsidP="00961807">
      <w:pPr>
        <w:pStyle w:val="ListParagraph"/>
        <w:tabs>
          <w:tab w:val="left" w:pos="6210"/>
        </w:tabs>
        <w:ind w:left="1440"/>
      </w:pPr>
    </w:p>
    <w:p w14:paraId="6CBEC486" w14:textId="77777777" w:rsidR="00E30B81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t xml:space="preserve">What is the probability that in a group of </w:t>
      </w:r>
      <w:r w:rsidRPr="00E30B81">
        <w:rPr>
          <w:i/>
          <w:iCs/>
        </w:rPr>
        <w:t xml:space="preserve">n </w:t>
      </w:r>
      <w:r w:rsidRPr="00E677D6">
        <w:t>people chosen at random, there are at least two born on the same day of</w:t>
      </w:r>
      <w:r w:rsidR="00E30B81">
        <w:t xml:space="preserve"> </w:t>
      </w:r>
      <w:r w:rsidRPr="00E677D6">
        <w:t>the week?</w:t>
      </w:r>
    </w:p>
    <w:p w14:paraId="1F43372F" w14:textId="17A0C829" w:rsidR="00961807" w:rsidRDefault="00961807" w:rsidP="00961807">
      <w:pPr>
        <w:pStyle w:val="ListParagraph"/>
        <w:tabs>
          <w:tab w:val="left" w:pos="6210"/>
        </w:tabs>
        <w:ind w:left="1440"/>
      </w:pPr>
      <m:oMathPara>
        <m:oMath>
          <m:r>
            <w:rPr>
              <w:rFonts w:ascii="Cambria Math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!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</m:oMath>
      </m:oMathPara>
    </w:p>
    <w:p w14:paraId="70A8C5C3" w14:textId="77777777" w:rsidR="00961807" w:rsidRDefault="00961807" w:rsidP="00961807">
      <w:pPr>
        <w:pStyle w:val="ListParagraph"/>
        <w:tabs>
          <w:tab w:val="left" w:pos="6210"/>
        </w:tabs>
        <w:ind w:left="1440"/>
      </w:pPr>
    </w:p>
    <w:p w14:paraId="5A0A28E3" w14:textId="5A1F0BE8" w:rsidR="00E677D6" w:rsidRDefault="00E677D6" w:rsidP="00E30B81">
      <w:pPr>
        <w:pStyle w:val="ListParagraph"/>
        <w:numPr>
          <w:ilvl w:val="1"/>
          <w:numId w:val="4"/>
        </w:numPr>
        <w:tabs>
          <w:tab w:val="left" w:pos="6210"/>
        </w:tabs>
      </w:pPr>
      <w:r w:rsidRPr="00E677D6">
        <w:lastRenderedPageBreak/>
        <w:t>How many people chosen at random are needed to make</w:t>
      </w:r>
      <w:r w:rsidR="00E30B81">
        <w:t xml:space="preserve"> the probability greater than </w:t>
      </w:r>
      <w:r w:rsidRPr="00E677D6">
        <w:t>that there are at least two</w:t>
      </w:r>
      <w:r w:rsidR="00E30B81">
        <w:t xml:space="preserve"> </w:t>
      </w:r>
      <w:r w:rsidRPr="00E677D6">
        <w:t>people born on the same day of the week?</w:t>
      </w:r>
    </w:p>
    <w:p w14:paraId="74189985" w14:textId="14A08F78" w:rsidR="009F7536" w:rsidRDefault="004024C2" w:rsidP="009F7536">
      <w:pPr>
        <w:pStyle w:val="ListParagraph"/>
        <w:tabs>
          <w:tab w:val="left" w:pos="6210"/>
        </w:tabs>
        <w:ind w:left="1440"/>
      </w:pPr>
      <m:oMathPara>
        <m:oMath>
          <m:r>
            <w:rPr>
              <w:rFonts w:ascii="Cambria Math" w:hAnsi="Cambria Math"/>
            </w:rPr>
            <m:t>3</m:t>
          </m:r>
        </m:oMath>
      </m:oMathPara>
    </w:p>
    <w:p w14:paraId="2B36D659" w14:textId="77777777" w:rsidR="009F7536" w:rsidRDefault="009F7536" w:rsidP="009F7536">
      <w:pPr>
        <w:pStyle w:val="ListParagraph"/>
        <w:tabs>
          <w:tab w:val="left" w:pos="6210"/>
        </w:tabs>
        <w:ind w:left="1440"/>
        <w:jc w:val="center"/>
      </w:pPr>
    </w:p>
    <w:p w14:paraId="6C97351D" w14:textId="77777777" w:rsidR="00961807" w:rsidRPr="00E677D6" w:rsidRDefault="00961807" w:rsidP="00961807">
      <w:pPr>
        <w:pStyle w:val="ListParagraph"/>
        <w:tabs>
          <w:tab w:val="left" w:pos="6210"/>
        </w:tabs>
        <w:ind w:left="1440"/>
      </w:pPr>
    </w:p>
    <w:p w14:paraId="04671900" w14:textId="3E56F887" w:rsidR="00E677D6" w:rsidRDefault="00E677D6" w:rsidP="00F266AD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3. We have a lottery where you choose a set of 6 different</w:t>
      </w:r>
      <w:r w:rsidR="00F266AD">
        <w:t xml:space="preserve"> numbers from 1 through 50. The payout is </w:t>
      </w:r>
      <w:r w:rsidRPr="00E677D6">
        <w:t xml:space="preserve">$10,000,000 if you match all 6 winning numbers, otherwise you </w:t>
      </w:r>
      <w:r w:rsidR="00F266AD">
        <w:t xml:space="preserve">win nothing. A ticket costs $1. What are the expected </w:t>
      </w:r>
      <w:r w:rsidRPr="00E677D6">
        <w:t>payout and expected profit?</w:t>
      </w:r>
    </w:p>
    <w:p w14:paraId="6A9A8907" w14:textId="77777777" w:rsidR="00234B74" w:rsidRPr="00234B74" w:rsidRDefault="00234B74" w:rsidP="00234B74">
      <w:pPr>
        <w:pStyle w:val="ListParagraph"/>
        <w:numPr>
          <w:ilvl w:val="0"/>
          <w:numId w:val="7"/>
        </w:numPr>
        <w:tabs>
          <w:tab w:val="left" w:pos="6210"/>
        </w:tabs>
      </w:pPr>
      <w:r>
        <w:rPr>
          <w:rFonts w:eastAsiaTheme="minorEastAsia"/>
        </w:rPr>
        <w:t xml:space="preserve">Expected payout: </w:t>
      </w:r>
    </w:p>
    <w:p w14:paraId="4233581F" w14:textId="4587BBB7" w:rsidR="002159D0" w:rsidRPr="00234B74" w:rsidRDefault="002159D0" w:rsidP="00234B74">
      <w:pPr>
        <w:pStyle w:val="ListParagraph"/>
        <w:tabs>
          <w:tab w:val="left" w:pos="6210"/>
        </w:tabs>
        <w:ind w:left="1080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$10,000,000</m:t>
          </m:r>
          <m:r>
            <m:rPr>
              <m:sty m:val="p"/>
            </m:rP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 w:cs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50, 6</m:t>
                      </m:r>
                    </m:e>
                  </m:d>
                </m:den>
              </m:f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$0</m:t>
              </m:r>
            </m:e>
          </m:d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1-</m:t>
              </m:r>
              <m:f>
                <m:fPr>
                  <m:ctrlPr>
                    <w:rPr>
                      <w:rFonts w:ascii="Cambria Math" w:hAnsi="Cambria Math" w:cs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 w:cs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50, 6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=$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0000</m:t>
              </m:r>
            </m:num>
            <m:den>
              <m:r>
                <w:rPr>
                  <w:rFonts w:ascii="Cambria Math" w:eastAsiaTheme="minorEastAsia" w:hAnsi="Cambria Math"/>
                </w:rPr>
                <m:t>158907</m:t>
              </m:r>
            </m:den>
          </m:f>
          <m:r>
            <w:rPr>
              <w:rFonts w:ascii="Cambria Math" w:eastAsiaTheme="minorEastAsia" w:hAnsi="Cambria Math"/>
            </w:rPr>
            <m:t>≈$0.63</m:t>
          </m:r>
        </m:oMath>
      </m:oMathPara>
    </w:p>
    <w:p w14:paraId="46F5A2FC" w14:textId="77777777" w:rsidR="00234B74" w:rsidRPr="00234B74" w:rsidRDefault="00234B74" w:rsidP="00234B74">
      <w:pPr>
        <w:pStyle w:val="ListParagraph"/>
        <w:numPr>
          <w:ilvl w:val="0"/>
          <w:numId w:val="7"/>
        </w:numPr>
        <w:tabs>
          <w:tab w:val="left" w:pos="6210"/>
        </w:tabs>
      </w:pPr>
      <w:r>
        <w:rPr>
          <w:rFonts w:eastAsiaTheme="minorEastAsia"/>
        </w:rPr>
        <w:t>Expected profit:</w:t>
      </w:r>
    </w:p>
    <w:p w14:paraId="4A0B2508" w14:textId="46EFDFA6" w:rsidR="00F266AD" w:rsidRPr="00234B74" w:rsidRDefault="00981F1E" w:rsidP="00234B74">
      <w:pPr>
        <w:pStyle w:val="ListParagraph"/>
        <w:tabs>
          <w:tab w:val="left" w:pos="6210"/>
        </w:tabs>
        <w:ind w:left="1080"/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$10,000,000-$1</m:t>
              </m:r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 w:cs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50, 6</m:t>
                      </m:r>
                    </m:e>
                  </m:d>
                </m:den>
              </m:f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$0-$1</m:t>
              </m:r>
            </m:e>
          </m:d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1-</m:t>
              </m:r>
              <m:f>
                <m:fPr>
                  <m:ctrlPr>
                    <w:rPr>
                      <w:rFonts w:ascii="Cambria Math" w:hAnsi="Cambria Math" w:cs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 w:cs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50, 6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=$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8907</m:t>
              </m:r>
            </m:num>
            <m:den>
              <m:r>
                <w:rPr>
                  <w:rFonts w:ascii="Cambria Math" w:eastAsiaTheme="minorEastAsia" w:hAnsi="Cambria Math"/>
                </w:rPr>
                <m:t>158907</m:t>
              </m:r>
            </m:den>
          </m:f>
          <m:r>
            <w:rPr>
              <w:rFonts w:ascii="Cambria Math" w:eastAsiaTheme="minorEastAsia" w:hAnsi="Cambria Math"/>
            </w:rPr>
            <m:t>≈-$0.37</m:t>
          </m:r>
        </m:oMath>
      </m:oMathPara>
    </w:p>
    <w:p w14:paraId="1CC08921" w14:textId="77777777" w:rsidR="00234B74" w:rsidRPr="00234B74" w:rsidRDefault="00234B74" w:rsidP="00234B74">
      <w:pPr>
        <w:pStyle w:val="ListParagraph"/>
        <w:tabs>
          <w:tab w:val="left" w:pos="6210"/>
        </w:tabs>
        <w:ind w:left="1080"/>
        <w:rPr>
          <w:rFonts w:eastAsiaTheme="minorEastAsia"/>
        </w:rPr>
      </w:pPr>
    </w:p>
    <w:p w14:paraId="431AA9A0" w14:textId="18DF9DD5" w:rsidR="002A511D" w:rsidRDefault="00E677D6" w:rsidP="00F266AD">
      <w:pPr>
        <w:pStyle w:val="ListParagraph"/>
        <w:numPr>
          <w:ilvl w:val="0"/>
          <w:numId w:val="4"/>
        </w:numPr>
        <w:tabs>
          <w:tab w:val="left" w:pos="6210"/>
        </w:tabs>
      </w:pPr>
      <w:r w:rsidRPr="00E677D6">
        <w:t>Points = 4. Suppose that we flip a fair coin until either it comes up tails twice or we have flipped it six times. What is the</w:t>
      </w:r>
      <w:r w:rsidR="00F266AD">
        <w:t xml:space="preserve"> </w:t>
      </w:r>
      <w:r w:rsidRPr="00E677D6">
        <w:t>expected number of times we flip the coin?</w:t>
      </w:r>
    </w:p>
    <w:p w14:paraId="3D36731A" w14:textId="13C19A2B" w:rsidR="002159D0" w:rsidRPr="00F266AD" w:rsidRDefault="004024C2" w:rsidP="002159D0">
      <w:pPr>
        <w:pStyle w:val="ListParagraph"/>
        <w:tabs>
          <w:tab w:val="left" w:pos="6210"/>
        </w:tabs>
        <w:jc w:val="center"/>
      </w:pPr>
      <w:r>
        <w:t>5</w:t>
      </w:r>
    </w:p>
    <w:sectPr w:rsidR="002159D0" w:rsidRPr="00F266A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866ADC" w14:textId="77777777" w:rsidR="00981F1E" w:rsidRDefault="00981F1E" w:rsidP="007F3F38">
      <w:pPr>
        <w:spacing w:after="0" w:line="240" w:lineRule="auto"/>
      </w:pPr>
      <w:r>
        <w:separator/>
      </w:r>
    </w:p>
  </w:endnote>
  <w:endnote w:type="continuationSeparator" w:id="0">
    <w:p w14:paraId="2055A063" w14:textId="77777777" w:rsidR="00981F1E" w:rsidRDefault="00981F1E" w:rsidP="007F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CAEF14" w14:textId="77777777" w:rsidR="00981F1E" w:rsidRDefault="00981F1E" w:rsidP="007F3F38">
      <w:pPr>
        <w:spacing w:after="0" w:line="240" w:lineRule="auto"/>
      </w:pPr>
      <w:r>
        <w:separator/>
      </w:r>
    </w:p>
  </w:footnote>
  <w:footnote w:type="continuationSeparator" w:id="0">
    <w:p w14:paraId="23DC5696" w14:textId="77777777" w:rsidR="00981F1E" w:rsidRDefault="00981F1E" w:rsidP="007F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498B7C" w14:textId="01C76E78" w:rsidR="00E73E82" w:rsidRDefault="00E73E82" w:rsidP="007F3F38">
    <w:pPr>
      <w:pStyle w:val="Header"/>
      <w:jc w:val="right"/>
    </w:pPr>
    <w:r>
      <w:t xml:space="preserve">Bowden </w:t>
    </w:r>
    <w:r>
      <w:fldChar w:fldCharType="begin"/>
    </w:r>
    <w:r>
      <w:instrText xml:space="preserve"> PAGE   \* MERGEFORMAT </w:instrText>
    </w:r>
    <w:r>
      <w:fldChar w:fldCharType="separate"/>
    </w:r>
    <w:r w:rsidR="00AF559A"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2332D1"/>
    <w:multiLevelType w:val="hybridMultilevel"/>
    <w:tmpl w:val="E8A6E4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CE265BD"/>
    <w:multiLevelType w:val="hybridMultilevel"/>
    <w:tmpl w:val="C97AF6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3210A2"/>
    <w:multiLevelType w:val="hybridMultilevel"/>
    <w:tmpl w:val="F112D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01BC2"/>
    <w:multiLevelType w:val="hybridMultilevel"/>
    <w:tmpl w:val="0E96FD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252BA"/>
    <w:multiLevelType w:val="hybridMultilevel"/>
    <w:tmpl w:val="B68A6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F46E47"/>
    <w:multiLevelType w:val="hybridMultilevel"/>
    <w:tmpl w:val="BB58CFE0"/>
    <w:lvl w:ilvl="0" w:tplc="D0340284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76F2550"/>
    <w:multiLevelType w:val="hybridMultilevel"/>
    <w:tmpl w:val="5164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E0MTM0MLI0MjZS0lEKTi0uzszPAykwqwUAIWWV2iwAAAA="/>
  </w:docVars>
  <w:rsids>
    <w:rsidRoot w:val="00D97903"/>
    <w:rsid w:val="000123BE"/>
    <w:rsid w:val="00051DCC"/>
    <w:rsid w:val="00083371"/>
    <w:rsid w:val="000A6D60"/>
    <w:rsid w:val="00105097"/>
    <w:rsid w:val="00116C77"/>
    <w:rsid w:val="00117CDD"/>
    <w:rsid w:val="00144C60"/>
    <w:rsid w:val="001747DC"/>
    <w:rsid w:val="00187DFD"/>
    <w:rsid w:val="002159D0"/>
    <w:rsid w:val="00234B74"/>
    <w:rsid w:val="002A0C5D"/>
    <w:rsid w:val="002A511D"/>
    <w:rsid w:val="002B2880"/>
    <w:rsid w:val="002D76A6"/>
    <w:rsid w:val="003542C6"/>
    <w:rsid w:val="00354339"/>
    <w:rsid w:val="00370B02"/>
    <w:rsid w:val="003800BC"/>
    <w:rsid w:val="003D45E8"/>
    <w:rsid w:val="003D5FC7"/>
    <w:rsid w:val="004024C2"/>
    <w:rsid w:val="004571B2"/>
    <w:rsid w:val="004A5216"/>
    <w:rsid w:val="004E60C9"/>
    <w:rsid w:val="005304AB"/>
    <w:rsid w:val="005C55B0"/>
    <w:rsid w:val="00611030"/>
    <w:rsid w:val="00624F4E"/>
    <w:rsid w:val="00655D7F"/>
    <w:rsid w:val="006626D0"/>
    <w:rsid w:val="0068590A"/>
    <w:rsid w:val="006D3A38"/>
    <w:rsid w:val="006E700D"/>
    <w:rsid w:val="00721D62"/>
    <w:rsid w:val="0076369D"/>
    <w:rsid w:val="007704E6"/>
    <w:rsid w:val="007B3E4A"/>
    <w:rsid w:val="007B6480"/>
    <w:rsid w:val="007C24DE"/>
    <w:rsid w:val="007F3F38"/>
    <w:rsid w:val="0085219C"/>
    <w:rsid w:val="00860291"/>
    <w:rsid w:val="00870993"/>
    <w:rsid w:val="008A2A47"/>
    <w:rsid w:val="008A2C22"/>
    <w:rsid w:val="008D6487"/>
    <w:rsid w:val="00920641"/>
    <w:rsid w:val="00940659"/>
    <w:rsid w:val="00961807"/>
    <w:rsid w:val="009748CD"/>
    <w:rsid w:val="00981F1E"/>
    <w:rsid w:val="00986B74"/>
    <w:rsid w:val="009B3220"/>
    <w:rsid w:val="009E52D8"/>
    <w:rsid w:val="009F7536"/>
    <w:rsid w:val="00A709AB"/>
    <w:rsid w:val="00AE0978"/>
    <w:rsid w:val="00AF559A"/>
    <w:rsid w:val="00B22BBF"/>
    <w:rsid w:val="00B4038D"/>
    <w:rsid w:val="00BC2893"/>
    <w:rsid w:val="00BF1757"/>
    <w:rsid w:val="00C15A4C"/>
    <w:rsid w:val="00C42C76"/>
    <w:rsid w:val="00C62FEC"/>
    <w:rsid w:val="00C66ADC"/>
    <w:rsid w:val="00C8328D"/>
    <w:rsid w:val="00C92604"/>
    <w:rsid w:val="00CB794A"/>
    <w:rsid w:val="00CC6F60"/>
    <w:rsid w:val="00CF74BB"/>
    <w:rsid w:val="00D004D8"/>
    <w:rsid w:val="00D516D3"/>
    <w:rsid w:val="00D75C52"/>
    <w:rsid w:val="00D94882"/>
    <w:rsid w:val="00D97903"/>
    <w:rsid w:val="00DB6739"/>
    <w:rsid w:val="00DB6965"/>
    <w:rsid w:val="00DD6F14"/>
    <w:rsid w:val="00E30B81"/>
    <w:rsid w:val="00E677D6"/>
    <w:rsid w:val="00E73E82"/>
    <w:rsid w:val="00ED78DD"/>
    <w:rsid w:val="00F23156"/>
    <w:rsid w:val="00F266AD"/>
    <w:rsid w:val="00F31A0C"/>
    <w:rsid w:val="00F31E71"/>
    <w:rsid w:val="00F47C02"/>
    <w:rsid w:val="00F90826"/>
    <w:rsid w:val="00FB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98739"/>
  <w15:chartTrackingRefBased/>
  <w15:docId w15:val="{5F574479-F0BA-4F62-B39D-3C1167858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F38"/>
  </w:style>
  <w:style w:type="paragraph" w:styleId="Footer">
    <w:name w:val="footer"/>
    <w:basedOn w:val="Normal"/>
    <w:link w:val="Foot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F38"/>
  </w:style>
  <w:style w:type="character" w:styleId="PlaceholderText">
    <w:name w:val="Placeholder Text"/>
    <w:basedOn w:val="DefaultParagraphFont"/>
    <w:uiPriority w:val="99"/>
    <w:semiHidden/>
    <w:rsid w:val="007B648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F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F1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31A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1A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1A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1A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1A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2</TotalTime>
  <Pages>3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owden</dc:creator>
  <cp:keywords/>
  <dc:description/>
  <cp:lastModifiedBy>Josh Bowden</cp:lastModifiedBy>
  <cp:revision>16</cp:revision>
  <cp:lastPrinted>2017-03-06T18:25:00Z</cp:lastPrinted>
  <dcterms:created xsi:type="dcterms:W3CDTF">2017-03-06T18:25:00Z</dcterms:created>
  <dcterms:modified xsi:type="dcterms:W3CDTF">2017-04-03T20:34:00Z</dcterms:modified>
</cp:coreProperties>
</file>